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D40B2" w14:textId="77777777" w:rsidR="00165617" w:rsidRPr="00A578E5" w:rsidRDefault="00A578E5" w:rsidP="00A578E5">
      <w:pPr>
        <w:spacing w:after="0"/>
        <w:jc w:val="center"/>
        <w:rPr>
          <w:sz w:val="28"/>
          <w:szCs w:val="28"/>
        </w:rPr>
      </w:pPr>
      <w:r w:rsidRPr="00A578E5">
        <w:rPr>
          <w:sz w:val="28"/>
          <w:szCs w:val="28"/>
        </w:rPr>
        <w:t>Winchester School District</w:t>
      </w:r>
    </w:p>
    <w:p w14:paraId="0927C083" w14:textId="77777777" w:rsidR="00A578E5" w:rsidRPr="00A578E5" w:rsidRDefault="00A578E5" w:rsidP="00A578E5">
      <w:pPr>
        <w:spacing w:after="0"/>
        <w:jc w:val="center"/>
        <w:rPr>
          <w:sz w:val="28"/>
          <w:szCs w:val="28"/>
        </w:rPr>
      </w:pPr>
      <w:r w:rsidRPr="00A578E5">
        <w:rPr>
          <w:sz w:val="28"/>
          <w:szCs w:val="28"/>
        </w:rPr>
        <w:t>85A Parker Street</w:t>
      </w:r>
    </w:p>
    <w:p w14:paraId="55111EE1" w14:textId="77777777" w:rsidR="00A578E5" w:rsidRPr="00A578E5" w:rsidRDefault="00A578E5" w:rsidP="00A578E5">
      <w:pPr>
        <w:spacing w:after="0"/>
        <w:jc w:val="center"/>
        <w:rPr>
          <w:sz w:val="28"/>
          <w:szCs w:val="28"/>
        </w:rPr>
      </w:pPr>
      <w:r w:rsidRPr="00A578E5">
        <w:rPr>
          <w:sz w:val="28"/>
          <w:szCs w:val="28"/>
        </w:rPr>
        <w:t>Winchester, NH 03470</w:t>
      </w:r>
    </w:p>
    <w:p w14:paraId="0CDA8DE9" w14:textId="77777777" w:rsidR="00A578E5" w:rsidRPr="00A578E5" w:rsidRDefault="00000000" w:rsidP="00A578E5">
      <w:pPr>
        <w:spacing w:after="0"/>
        <w:jc w:val="center"/>
        <w:rPr>
          <w:sz w:val="28"/>
          <w:szCs w:val="28"/>
        </w:rPr>
      </w:pPr>
      <w:hyperlink r:id="rId5" w:history="1">
        <w:r w:rsidR="00A578E5" w:rsidRPr="00A578E5">
          <w:rPr>
            <w:rStyle w:val="Hyperlink"/>
            <w:sz w:val="28"/>
            <w:szCs w:val="28"/>
          </w:rPr>
          <w:t>www.wnhsd.org</w:t>
        </w:r>
      </w:hyperlink>
    </w:p>
    <w:p w14:paraId="3782D3E6" w14:textId="77777777" w:rsidR="00A578E5" w:rsidRDefault="00A578E5" w:rsidP="00A578E5">
      <w:pPr>
        <w:spacing w:after="0"/>
        <w:jc w:val="center"/>
        <w:rPr>
          <w:sz w:val="28"/>
          <w:szCs w:val="28"/>
        </w:rPr>
      </w:pPr>
      <w:r w:rsidRPr="00A578E5">
        <w:rPr>
          <w:sz w:val="28"/>
          <w:szCs w:val="28"/>
        </w:rPr>
        <w:t>(603) 239-8061</w:t>
      </w:r>
    </w:p>
    <w:p w14:paraId="3107F77F" w14:textId="77777777" w:rsidR="00A578E5" w:rsidRPr="00A578E5" w:rsidRDefault="00A578E5" w:rsidP="00A578E5">
      <w:pPr>
        <w:spacing w:after="0"/>
        <w:jc w:val="center"/>
        <w:rPr>
          <w:sz w:val="28"/>
          <w:szCs w:val="28"/>
        </w:rPr>
      </w:pPr>
    </w:p>
    <w:p w14:paraId="19AE8DEB" w14:textId="45E7F26B" w:rsidR="00A578E5" w:rsidRPr="00A578E5" w:rsidRDefault="00AB5EA0" w:rsidP="00A578E5">
      <w:pPr>
        <w:jc w:val="center"/>
        <w:rPr>
          <w:sz w:val="28"/>
          <w:szCs w:val="28"/>
        </w:rPr>
      </w:pPr>
      <w:r>
        <w:rPr>
          <w:sz w:val="28"/>
          <w:szCs w:val="28"/>
        </w:rPr>
        <w:t>Dr. Lynn Carey</w:t>
      </w:r>
      <w:r w:rsidR="00A578E5" w:rsidRPr="00A578E5">
        <w:rPr>
          <w:sz w:val="28"/>
          <w:szCs w:val="28"/>
        </w:rPr>
        <w:t>, Superintendent</w:t>
      </w:r>
    </w:p>
    <w:p w14:paraId="58872E7C" w14:textId="21EBE563" w:rsidR="00A578E5" w:rsidRPr="00A578E5" w:rsidRDefault="00AB5EA0" w:rsidP="00A578E5">
      <w:pPr>
        <w:jc w:val="center"/>
        <w:rPr>
          <w:sz w:val="28"/>
          <w:szCs w:val="28"/>
        </w:rPr>
      </w:pPr>
      <w:r>
        <w:rPr>
          <w:sz w:val="28"/>
          <w:szCs w:val="28"/>
        </w:rPr>
        <w:t>Shannon Hlavaz</w:t>
      </w:r>
      <w:r w:rsidR="00A578E5" w:rsidRPr="00A578E5">
        <w:rPr>
          <w:sz w:val="28"/>
          <w:szCs w:val="28"/>
        </w:rPr>
        <w:t>, Title I Project Manager</w:t>
      </w:r>
    </w:p>
    <w:p w14:paraId="550F3B23" w14:textId="5574465E" w:rsidR="00A578E5" w:rsidRDefault="00A578E5">
      <w:pPr>
        <w:rPr>
          <w:sz w:val="28"/>
          <w:szCs w:val="28"/>
        </w:rPr>
      </w:pPr>
      <w:r w:rsidRPr="00A578E5">
        <w:rPr>
          <w:sz w:val="28"/>
          <w:szCs w:val="28"/>
        </w:rPr>
        <w:t xml:space="preserve">Below is the information regarding Title I Parent Involvement.  For further information, you may contact </w:t>
      </w:r>
      <w:r w:rsidR="00AB5EA0">
        <w:rPr>
          <w:sz w:val="28"/>
          <w:szCs w:val="28"/>
        </w:rPr>
        <w:fldChar w:fldCharType="begin"/>
      </w:r>
      <w:r w:rsidR="00AB5EA0">
        <w:rPr>
          <w:sz w:val="28"/>
          <w:szCs w:val="28"/>
        </w:rPr>
        <w:instrText xml:space="preserve"> HYPERLINK "mailto:</w:instrText>
      </w:r>
      <w:r w:rsidR="00AB5EA0" w:rsidRPr="00AB5EA0">
        <w:rPr>
          <w:sz w:val="28"/>
          <w:szCs w:val="28"/>
        </w:rPr>
        <w:instrText>shlavaz@wnhsd.org</w:instrText>
      </w:r>
      <w:r w:rsidR="00AB5EA0">
        <w:rPr>
          <w:sz w:val="28"/>
          <w:szCs w:val="28"/>
        </w:rPr>
        <w:instrText xml:space="preserve">" </w:instrText>
      </w:r>
      <w:r w:rsidR="00AB5EA0">
        <w:rPr>
          <w:sz w:val="28"/>
          <w:szCs w:val="28"/>
        </w:rPr>
        <w:fldChar w:fldCharType="separate"/>
      </w:r>
      <w:r w:rsidR="00AB5EA0" w:rsidRPr="00681F23">
        <w:rPr>
          <w:rStyle w:val="Hyperlink"/>
          <w:sz w:val="28"/>
          <w:szCs w:val="28"/>
        </w:rPr>
        <w:t>shlavaz@</w:t>
      </w:r>
      <w:r w:rsidR="00AB5EA0" w:rsidRPr="00681F23">
        <w:rPr>
          <w:rStyle w:val="Hyperlink"/>
          <w:sz w:val="28"/>
          <w:szCs w:val="28"/>
        </w:rPr>
        <w:t>wnhsd.org</w:t>
      </w:r>
      <w:r w:rsidR="00AB5EA0">
        <w:rPr>
          <w:sz w:val="28"/>
          <w:szCs w:val="28"/>
        </w:rPr>
        <w:fldChar w:fldCharType="end"/>
      </w:r>
      <w:r w:rsidRPr="00A578E5">
        <w:rPr>
          <w:sz w:val="28"/>
          <w:szCs w:val="28"/>
        </w:rPr>
        <w:t xml:space="preserve"> or please call (603) 239-4381 x256.</w:t>
      </w:r>
    </w:p>
    <w:p w14:paraId="445CA3BA" w14:textId="77777777" w:rsidR="00A578E5" w:rsidRDefault="00A578E5">
      <w:pPr>
        <w:rPr>
          <w:sz w:val="28"/>
          <w:szCs w:val="28"/>
        </w:rPr>
      </w:pPr>
    </w:p>
    <w:p w14:paraId="3101F3A2" w14:textId="77777777" w:rsidR="00A578E5" w:rsidRDefault="00A578E5" w:rsidP="00A578E5">
      <w:pPr>
        <w:jc w:val="center"/>
        <w:rPr>
          <w:sz w:val="28"/>
          <w:szCs w:val="28"/>
        </w:rPr>
      </w:pPr>
      <w:r>
        <w:rPr>
          <w:sz w:val="28"/>
          <w:szCs w:val="28"/>
        </w:rPr>
        <w:t>TITLE I</w:t>
      </w:r>
    </w:p>
    <w:p w14:paraId="32EC5842" w14:textId="77777777" w:rsidR="00A578E5" w:rsidRDefault="00A578E5" w:rsidP="00A578E5">
      <w:pPr>
        <w:jc w:val="center"/>
        <w:rPr>
          <w:sz w:val="28"/>
          <w:szCs w:val="28"/>
        </w:rPr>
      </w:pPr>
      <w:r>
        <w:rPr>
          <w:sz w:val="28"/>
          <w:szCs w:val="28"/>
        </w:rPr>
        <w:t>Parent Involvement</w:t>
      </w:r>
    </w:p>
    <w:p w14:paraId="30029D9D" w14:textId="77777777" w:rsidR="00A578E5" w:rsidRDefault="00A578E5">
      <w:pPr>
        <w:rPr>
          <w:sz w:val="28"/>
          <w:szCs w:val="28"/>
        </w:rPr>
      </w:pPr>
      <w:r>
        <w:rPr>
          <w:sz w:val="28"/>
          <w:szCs w:val="28"/>
        </w:rPr>
        <w:t>Parental involvement has always been an integral part of Title I.  Under the No Child Left Behind law, funds must be used to promote parent involvement.  Every school receiving Title I money is required to:</w:t>
      </w:r>
    </w:p>
    <w:p w14:paraId="6F656E5E" w14:textId="77777777" w:rsidR="00A578E5" w:rsidRDefault="00A578E5" w:rsidP="00A578E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velop with parents a written parent involvement policy that is distributed to all parents.</w:t>
      </w:r>
    </w:p>
    <w:p w14:paraId="2148004A" w14:textId="77777777" w:rsidR="00A578E5" w:rsidRDefault="00A578E5" w:rsidP="00A578E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onvene an annual meeting of parents to inform them of the policy and their rights to be involved.</w:t>
      </w:r>
    </w:p>
    <w:p w14:paraId="623FDF56" w14:textId="77777777" w:rsidR="00A578E5" w:rsidRDefault="00A578E5" w:rsidP="00A578E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ffer parent involvement meetings.</w:t>
      </w:r>
    </w:p>
    <w:p w14:paraId="4767D8E2" w14:textId="77777777" w:rsidR="00A578E5" w:rsidRDefault="00A578E5" w:rsidP="00A578E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velop with parents, students, and staff a school-compact.</w:t>
      </w:r>
    </w:p>
    <w:p w14:paraId="75F82C7E" w14:textId="77777777" w:rsidR="00A578E5" w:rsidRDefault="00A578E5" w:rsidP="00A578E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rovide materials and training for parents.</w:t>
      </w:r>
    </w:p>
    <w:p w14:paraId="4CCFC82C" w14:textId="77777777" w:rsidR="00A578E5" w:rsidRDefault="00A578E5" w:rsidP="00A578E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nvolve parents in an organized and ongoing manner.</w:t>
      </w:r>
    </w:p>
    <w:p w14:paraId="5A3F1720" w14:textId="77777777" w:rsidR="00A578E5" w:rsidRDefault="00A578E5" w:rsidP="00A578E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arent feedback will be gathered to assess the program’s effectiveness and t help inform future decisions about its scope content.</w:t>
      </w:r>
    </w:p>
    <w:p w14:paraId="416709FB" w14:textId="77777777" w:rsidR="00A578E5" w:rsidRDefault="00A578E5" w:rsidP="00A578E5">
      <w:pPr>
        <w:rPr>
          <w:sz w:val="28"/>
          <w:szCs w:val="28"/>
        </w:rPr>
      </w:pPr>
    </w:p>
    <w:p w14:paraId="28F6B67B" w14:textId="77777777" w:rsidR="00A578E5" w:rsidRDefault="00A578E5" w:rsidP="00A578E5">
      <w:pPr>
        <w:rPr>
          <w:sz w:val="28"/>
          <w:szCs w:val="28"/>
        </w:rPr>
      </w:pPr>
      <w:r>
        <w:rPr>
          <w:sz w:val="28"/>
          <w:szCs w:val="28"/>
        </w:rPr>
        <w:t>Also, review Winchester School Board Policies KB and KB-R</w:t>
      </w:r>
    </w:p>
    <w:p w14:paraId="1BC34D6D" w14:textId="77777777" w:rsidR="00A578E5" w:rsidRDefault="00A578E5" w:rsidP="00A578E5">
      <w:pPr>
        <w:rPr>
          <w:sz w:val="28"/>
          <w:szCs w:val="28"/>
        </w:rPr>
      </w:pPr>
    </w:p>
    <w:sectPr w:rsidR="00A578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A009D"/>
    <w:multiLevelType w:val="hybridMultilevel"/>
    <w:tmpl w:val="25B4E4D8"/>
    <w:lvl w:ilvl="0" w:tplc="3E444A0C">
      <w:start w:val="60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397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TexNDK3NDU3NTRT0lEKTi0uzszPAykwqgUAHgERwywAAAA="/>
  </w:docVars>
  <w:rsids>
    <w:rsidRoot w:val="00A578E5"/>
    <w:rsid w:val="001005B2"/>
    <w:rsid w:val="00165617"/>
    <w:rsid w:val="004B5463"/>
    <w:rsid w:val="00A578E5"/>
    <w:rsid w:val="00AB5EA0"/>
    <w:rsid w:val="00C62C2B"/>
    <w:rsid w:val="00E26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BF84B"/>
  <w15:chartTrackingRefBased/>
  <w15:docId w15:val="{9C62F48E-A79E-4DC0-A4B9-3AE602A2A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78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578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7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8E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B5EA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5E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1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1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5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55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581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031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596912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909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4517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4410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4855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921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1618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435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02400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1303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652728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44583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15658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3152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780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8984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07196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158307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5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single" w:sz="6" w:space="15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839313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6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06052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9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65836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0453465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3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6813473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105341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98338805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2983550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0526351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67989240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860120232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96044732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8742397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4704818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75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2387151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4317776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120"/>
                                                                                                                              <w:marBottom w:val="12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6838622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4262467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53327095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398318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33333733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09143705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17738637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2272370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01233823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747653213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740174195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2147364">
                                                                                                      <w:marLeft w:val="900"/>
                                                                                                      <w:marRight w:val="0"/>
                                                                                                      <w:marTop w:val="18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115832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2278165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255"/>
                                                                                                              <w:marBottom w:val="375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5699804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2338469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51737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331142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8587">
                                                                                                                                  <w:marLeft w:val="345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15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31748764">
                                                                                                                                      <w:marLeft w:val="345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15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10306539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15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0924386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360"/>
                                                                                                          <w:marBottom w:val="54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3811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169754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501147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3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508998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3112630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6907625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90502564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9460837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28577565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7376393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5661886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5912813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69142028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865230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65341805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2001400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2237402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092126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539274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6576021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4695516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34618195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5863639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9639615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210255673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06675476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wnhsd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Braley</dc:creator>
  <cp:keywords/>
  <dc:description/>
  <cp:lastModifiedBy>Dr. Lynn Carey</cp:lastModifiedBy>
  <cp:revision>3</cp:revision>
  <cp:lastPrinted>2017-09-07T11:54:00Z</cp:lastPrinted>
  <dcterms:created xsi:type="dcterms:W3CDTF">2022-09-01T14:27:00Z</dcterms:created>
  <dcterms:modified xsi:type="dcterms:W3CDTF">2022-09-01T14:41:00Z</dcterms:modified>
</cp:coreProperties>
</file>